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783A" w:rsidRPr="00D2783A" w:rsidRDefault="00D2783A" w:rsidP="00D2783A">
      <w:pPr>
        <w:shd w:val="clear" w:color="auto" w:fill="FFFFFF"/>
        <w:spacing w:after="240" w:line="240" w:lineRule="auto"/>
        <w:ind w:left="5790" w:right="480"/>
        <w:outlineLvl w:val="0"/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</w:pPr>
      <w:r w:rsidRPr="00D2783A"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  <w:t>Palindromic Partitioning</w:t>
      </w:r>
    </w:p>
    <w:p w:rsidR="00D2783A" w:rsidRPr="00D2783A" w:rsidRDefault="00D2783A" w:rsidP="00D2783A">
      <w:pPr>
        <w:shd w:val="clear" w:color="auto" w:fill="FFFFFF"/>
        <w:spacing w:after="0" w:line="480" w:lineRule="auto"/>
        <w:rPr>
          <w:rFonts w:ascii="Verdana" w:eastAsia="Times New Roman" w:hAnsi="Verdana" w:cs="Times New Roman"/>
          <w:b/>
          <w:bCs/>
          <w:caps/>
          <w:spacing w:val="38"/>
          <w:sz w:val="21"/>
          <w:szCs w:val="21"/>
        </w:rPr>
      </w:pPr>
      <w:r w:rsidRPr="00D2783A">
        <w:rPr>
          <w:rFonts w:ascii="Verdana" w:eastAsia="Times New Roman" w:hAnsi="Verdana" w:cs="Arial"/>
          <w:b/>
          <w:bCs/>
          <w:caps/>
          <w:color w:val="000000"/>
          <w:spacing w:val="38"/>
          <w:sz w:val="21"/>
          <w:szCs w:val="21"/>
        </w:rPr>
        <w:t>WE'LL COVER THE FOLLOWING</w:t>
      </w:r>
    </w:p>
    <w:p w:rsidR="00D2783A" w:rsidRPr="00D2783A" w:rsidRDefault="00D2783A" w:rsidP="00D2783A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Times New Roman"/>
          <w:color w:val="3D3D4E"/>
          <w:sz w:val="27"/>
          <w:szCs w:val="27"/>
        </w:rPr>
      </w:pPr>
    </w:p>
    <w:p w:rsidR="00D2783A" w:rsidRPr="00D2783A" w:rsidRDefault="00D2783A" w:rsidP="00D2783A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D2783A" w:rsidRPr="00D2783A" w:rsidRDefault="00D2783A" w:rsidP="00D2783A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7" w:anchor="problem-statement" w:history="1">
        <w:r w:rsidRPr="00D2783A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Problem Statement</w:t>
        </w:r>
      </w:hyperlink>
    </w:p>
    <w:p w:rsidR="00D2783A" w:rsidRPr="00D2783A" w:rsidRDefault="00D2783A" w:rsidP="00D2783A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8" w:anchor="basic-solution" w:history="1">
        <w:r w:rsidRPr="00D2783A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Basic Solution</w:t>
        </w:r>
      </w:hyperlink>
    </w:p>
    <w:p w:rsidR="00D2783A" w:rsidRPr="00D2783A" w:rsidRDefault="00D2783A" w:rsidP="00D2783A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D2783A" w:rsidRPr="00D2783A" w:rsidRDefault="00D2783A" w:rsidP="00D2783A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D2783A" w:rsidRPr="00D2783A" w:rsidRDefault="00D2783A" w:rsidP="00D2783A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9" w:anchor="top-down-dynamic-programming-with-memoization" w:history="1">
        <w:r w:rsidRPr="00D2783A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Top-down Dynamic Programming with Memoization</w:t>
        </w:r>
      </w:hyperlink>
    </w:p>
    <w:p w:rsidR="00D2783A" w:rsidRPr="00D2783A" w:rsidRDefault="00D2783A" w:rsidP="00D2783A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D2783A" w:rsidRPr="00D2783A" w:rsidRDefault="00D2783A" w:rsidP="00D2783A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D2783A" w:rsidRPr="00D2783A" w:rsidRDefault="00D2783A" w:rsidP="00D2783A">
      <w:pPr>
        <w:numPr>
          <w:ilvl w:val="2"/>
          <w:numId w:val="1"/>
        </w:numPr>
        <w:shd w:val="clear" w:color="auto" w:fill="FFFFFF"/>
        <w:spacing w:before="100" w:beforeAutospacing="1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0" w:anchor="bottom-up-dynamic-programming" w:history="1">
        <w:r w:rsidRPr="00D2783A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Bottom-up Dynamic Programming</w:t>
        </w:r>
      </w:hyperlink>
    </w:p>
    <w:p w:rsidR="00D2783A" w:rsidRPr="00D2783A" w:rsidRDefault="00D2783A" w:rsidP="00D2783A">
      <w:pPr>
        <w:shd w:val="clear" w:color="auto" w:fill="FFFFFF"/>
        <w:spacing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D2783A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Problem Statement </w:t>
      </w:r>
      <w:hyperlink r:id="rId11" w:anchor="problem-statement" w:history="1">
        <w:r w:rsidRPr="00D2783A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Given a string, we want to cut it into pieces such that each piece is a palindrome. Write a function to return the minimum number of cuts needed.</w:t>
      </w:r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b/>
          <w:bCs/>
          <w:color w:val="3D3D4E"/>
          <w:sz w:val="27"/>
          <w:szCs w:val="27"/>
        </w:rPr>
        <w:t>Example 1:</w:t>
      </w:r>
    </w:p>
    <w:p w:rsidR="00D2783A" w:rsidRPr="00D2783A" w:rsidRDefault="00D2783A" w:rsidP="00D2783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abdbca"</w:t>
      </w:r>
      <w:r w:rsidRPr="00D2783A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D2783A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Palindrome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pieces are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a"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bdb"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c"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a"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.</w:t>
      </w:r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b/>
          <w:bCs/>
          <w:color w:val="3D3D4E"/>
          <w:sz w:val="27"/>
          <w:szCs w:val="27"/>
        </w:rPr>
        <w:t>Example 2:</w:t>
      </w:r>
    </w:p>
    <w:p w:rsidR="00D2783A" w:rsidRPr="00D2783A" w:rsidRDefault="00D2783A" w:rsidP="00D2783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cddpd"</w:t>
      </w:r>
      <w:r w:rsidRPr="00D2783A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2783A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Palindrome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pieces are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c"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d"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dpd"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.</w:t>
      </w:r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b/>
          <w:bCs/>
          <w:color w:val="3D3D4E"/>
          <w:sz w:val="27"/>
          <w:szCs w:val="27"/>
        </w:rPr>
        <w:t>Example 3:</w:t>
      </w:r>
    </w:p>
    <w:p w:rsidR="00D2783A" w:rsidRPr="00D2783A" w:rsidRDefault="00D2783A" w:rsidP="00D2783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pqr"</w:t>
      </w:r>
      <w:r w:rsidRPr="00D2783A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2783A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Palindrome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pieces are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p"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q"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r"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.</w:t>
      </w:r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b/>
          <w:bCs/>
          <w:color w:val="3D3D4E"/>
          <w:sz w:val="27"/>
          <w:szCs w:val="27"/>
        </w:rPr>
        <w:t>Example 4:</w:t>
      </w:r>
    </w:p>
    <w:p w:rsidR="00D2783A" w:rsidRPr="00D2783A" w:rsidRDefault="00D2783A" w:rsidP="00D2783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lastRenderedPageBreak/>
        <w:t>Input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pp"</w:t>
      </w:r>
      <w:r w:rsidRPr="00D2783A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D2783A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3DC9B0"/>
          <w:sz w:val="20"/>
          <w:szCs w:val="20"/>
        </w:rPr>
        <w:t>We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2783A">
        <w:rPr>
          <w:rFonts w:ascii="Consolas" w:eastAsia="Times New Roman" w:hAnsi="Consolas" w:cs="Courier New"/>
          <w:color w:val="569CD6"/>
          <w:sz w:val="20"/>
          <w:szCs w:val="20"/>
        </w:rPr>
        <w:t>do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not need to cut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as </w:t>
      </w:r>
      <w:r w:rsidRPr="00D2783A">
        <w:rPr>
          <w:rFonts w:ascii="Consolas" w:eastAsia="Times New Roman" w:hAnsi="Consolas" w:cs="Courier New"/>
          <w:color w:val="CE9178"/>
          <w:sz w:val="20"/>
          <w:szCs w:val="20"/>
        </w:rPr>
        <w:t>"pp"</w:t>
      </w:r>
      <w:r w:rsidRPr="00D2783A">
        <w:rPr>
          <w:rFonts w:ascii="Consolas" w:eastAsia="Times New Roman" w:hAnsi="Consolas" w:cs="Courier New"/>
          <w:color w:val="D4D4D4"/>
          <w:sz w:val="20"/>
          <w:szCs w:val="20"/>
        </w:rPr>
        <w:t> is a palindrome</w:t>
      </w:r>
      <w:r w:rsidRPr="00D2783A">
        <w:rPr>
          <w:rFonts w:ascii="Consolas" w:eastAsia="Times New Roman" w:hAnsi="Consolas" w:cs="Courier New"/>
          <w:color w:val="DCDCDC"/>
          <w:sz w:val="20"/>
          <w:szCs w:val="20"/>
        </w:rPr>
        <w:t>.</w:t>
      </w:r>
    </w:p>
    <w:p w:rsidR="00D2783A" w:rsidRPr="00D2783A" w:rsidRDefault="00D2783A" w:rsidP="00D2783A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D2783A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Basic Solution </w:t>
      </w:r>
      <w:hyperlink r:id="rId12" w:anchor="basic-solution" w:history="1">
        <w:r w:rsidRPr="00D2783A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This problem follows the </w:t>
      </w:r>
      <w:hyperlink r:id="rId13" w:tgtFrame="_blank" w:history="1">
        <w:r w:rsidRPr="00D2783A">
          <w:rPr>
            <w:rFonts w:ascii="Georgia" w:eastAsia="Times New Roman" w:hAnsi="Georgia" w:cs="Arial"/>
            <w:color w:val="5553FF"/>
            <w:sz w:val="27"/>
            <w:szCs w:val="27"/>
            <w:u w:val="single"/>
          </w:rPr>
          <w:t>Longest Palindromic Subsequence</w:t>
        </w:r>
      </w:hyperlink>
      <w:r w:rsidRPr="00D2783A">
        <w:rPr>
          <w:rFonts w:ascii="Georgia" w:eastAsia="Times New Roman" w:hAnsi="Georgia" w:cs="Arial"/>
          <w:color w:val="3D3D4E"/>
          <w:sz w:val="27"/>
          <w:szCs w:val="27"/>
        </w:rPr>
        <w:t> pattern and shares a similar approach as that of the </w:t>
      </w:r>
      <w:hyperlink r:id="rId14" w:tgtFrame="_blank" w:history="1">
        <w:r w:rsidRPr="00D2783A">
          <w:rPr>
            <w:rFonts w:ascii="Georgia" w:eastAsia="Times New Roman" w:hAnsi="Georgia" w:cs="Arial"/>
            <w:color w:val="5553FF"/>
            <w:sz w:val="27"/>
            <w:szCs w:val="27"/>
            <w:u w:val="single"/>
          </w:rPr>
          <w:t>Longest Palindromic Substring</w:t>
        </w:r>
      </w:hyperlink>
      <w:r w:rsidRPr="00D2783A">
        <w:rPr>
          <w:rFonts w:ascii="Georgia" w:eastAsia="Times New Roman" w:hAnsi="Georgia" w:cs="Arial"/>
          <w:color w:val="3D3D4E"/>
          <w:sz w:val="27"/>
          <w:szCs w:val="27"/>
        </w:rPr>
        <w:t>.</w:t>
      </w:r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The brute-force solution will be to try all the substring combinations of the given string. We can start processing from the beginning of the string and keep adding one character at a time. At any step, if we get a palindrome, we take it as one piece and recursively process the remaining length of the string to find the minimum cuts needed.</w:t>
      </w:r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Here is the code:</w:t>
      </w:r>
    </w:p>
    <w:p w:rsidR="00D2783A" w:rsidRPr="00D2783A" w:rsidRDefault="00D2783A" w:rsidP="00D2783A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5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D2783A" w:rsidRPr="00D2783A" w:rsidRDefault="00D2783A" w:rsidP="00D2783A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6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D2783A" w:rsidRPr="00D2783A" w:rsidRDefault="00D2783A" w:rsidP="00D2783A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7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D2783A" w:rsidRPr="00D2783A" w:rsidRDefault="00D2783A" w:rsidP="00D2783A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8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8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9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0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1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2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3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4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5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6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7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8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9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artIndex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&gt;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endIndex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||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art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end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608B4E"/>
          <w:sz w:val="21"/>
          <w:szCs w:val="21"/>
        </w:rPr>
        <w:t>// at max, we need to cut the string into its 'length-1' pieces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inimumCuts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end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art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i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art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i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&lt;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end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i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art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i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D2783A">
        <w:rPr>
          <w:rFonts w:ascii="Consolas" w:eastAsia="Times New Roman" w:hAnsi="Consolas" w:cs="Segoe UI"/>
          <w:color w:val="608B4E"/>
          <w:sz w:val="21"/>
          <w:szCs w:val="21"/>
        </w:rPr>
        <w:t>// we can cut here as we have a palindrome from 'startIndex' to 'i'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minimumCuts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ath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i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inimum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findMPPCutsRecursiv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i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D2783A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end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inimum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private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boolean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ring 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y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whil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x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y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!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y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--))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fals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tru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arg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MPP mpp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abdbca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cdpdd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pqr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pp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2783A" w:rsidRPr="00D2783A" w:rsidRDefault="00D2783A" w:rsidP="00D2783A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D2783A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4" type="#_x0000_t75" style="width:145pt;height:59pt" o:ole="">
            <v:imagedata r:id="rId19" o:title=""/>
          </v:shape>
          <w:control r:id="rId20" w:name="DefaultOcxName" w:shapeid="_x0000_i1044"/>
        </w:object>
      </w:r>
    </w:p>
    <w:p w:rsidR="00D2783A" w:rsidRPr="00D2783A" w:rsidRDefault="00D2783A" w:rsidP="00D2783A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D2783A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43" type="#_x0000_t75" style="width:1in;height:18pt" o:ole="">
            <v:imagedata r:id="rId21" o:title=""/>
          </v:shape>
          <w:control r:id="rId22" w:name="DefaultOcxName1" w:shapeid="_x0000_i1043"/>
        </w:object>
      </w:r>
    </w:p>
    <w:p w:rsidR="00D2783A" w:rsidRPr="00D2783A" w:rsidRDefault="00D2783A" w:rsidP="00D2783A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2783A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D2783A" w:rsidRPr="00D2783A" w:rsidRDefault="00D2783A" w:rsidP="00D2783A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2783A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D2783A" w:rsidRPr="00D2783A" w:rsidRDefault="00D2783A" w:rsidP="00D2783A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The time complexity of the above algorithm is exponential </w:t>
      </w:r>
      <w:r w:rsidRPr="00D2783A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2^n)</w:t>
      </w:r>
      <w:r w:rsidRPr="00D2783A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D2783A">
        <w:rPr>
          <w:rFonts w:ascii="KaTeX_Main" w:eastAsia="Times New Roman" w:hAnsi="KaTeX_Main" w:cs="Arial"/>
          <w:color w:val="3D3D4E"/>
          <w:sz w:val="33"/>
          <w:szCs w:val="33"/>
        </w:rPr>
        <w:t>(2</w:t>
      </w:r>
      <w:r w:rsidRPr="00D2783A">
        <w:rPr>
          <w:rFonts w:ascii="KaTeX_Main" w:eastAsia="Times New Roman" w:hAnsi="KaTeX_Main" w:cs="Arial"/>
          <w:color w:val="3D3D4E"/>
          <w:sz w:val="2"/>
          <w:szCs w:val="2"/>
        </w:rPr>
        <w:t>​</w:t>
      </w:r>
      <w:r w:rsidRPr="00D2783A">
        <w:rPr>
          <w:rFonts w:ascii="KaTeX_Math" w:eastAsia="Times New Roman" w:hAnsi="KaTeX_Math" w:cs="Arial"/>
          <w:i/>
          <w:iCs/>
          <w:color w:val="3D3D4E"/>
          <w:sz w:val="23"/>
          <w:szCs w:val="23"/>
        </w:rPr>
        <w:t>n</w:t>
      </w:r>
      <w:r w:rsidRPr="00D2783A">
        <w:rPr>
          <w:rFonts w:ascii="KaTeX_Main" w:eastAsia="Times New Roman" w:hAnsi="KaTeX_Main" w:cs="Arial"/>
          <w:color w:val="3D3D4E"/>
          <w:sz w:val="2"/>
          <w:szCs w:val="2"/>
        </w:rPr>
        <w:t>​</w:t>
      </w:r>
      <w:r w:rsidRPr="00D2783A">
        <w:rPr>
          <w:rFonts w:ascii="KaTeX_Main" w:eastAsia="Times New Roman" w:hAnsi="KaTeX_Main" w:cs="Arial"/>
          <w:color w:val="3D3D4E"/>
          <w:sz w:val="33"/>
          <w:szCs w:val="33"/>
        </w:rPr>
        <w:t>​)</w:t>
      </w:r>
      <w:r w:rsidRPr="00D2783A">
        <w:rPr>
          <w:rFonts w:ascii="Georgia" w:eastAsia="Times New Roman" w:hAnsi="Georgia" w:cs="Arial"/>
          <w:color w:val="3D3D4E"/>
          <w:sz w:val="27"/>
          <w:szCs w:val="27"/>
        </w:rPr>
        <w:t>, where ‘n’ is the length of the input string. The space complexity is </w:t>
      </w:r>
      <w:r w:rsidRPr="00D2783A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n)</w:t>
      </w:r>
      <w:r w:rsidRPr="00D2783A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D2783A">
        <w:rPr>
          <w:rFonts w:ascii="KaTeX_Main" w:eastAsia="Times New Roman" w:hAnsi="KaTeX_Main" w:cs="Arial"/>
          <w:color w:val="3D3D4E"/>
          <w:sz w:val="33"/>
          <w:szCs w:val="33"/>
        </w:rPr>
        <w:t>(</w:t>
      </w:r>
      <w:r w:rsidRPr="00D2783A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n</w:t>
      </w:r>
      <w:r w:rsidRPr="00D2783A">
        <w:rPr>
          <w:rFonts w:ascii="KaTeX_Main" w:eastAsia="Times New Roman" w:hAnsi="KaTeX_Main" w:cs="Arial"/>
          <w:color w:val="3D3D4E"/>
          <w:sz w:val="33"/>
          <w:szCs w:val="33"/>
        </w:rPr>
        <w:t>)</w:t>
      </w:r>
      <w:r w:rsidRPr="00D2783A">
        <w:rPr>
          <w:rFonts w:ascii="Georgia" w:eastAsia="Times New Roman" w:hAnsi="Georgia" w:cs="Arial"/>
          <w:color w:val="3D3D4E"/>
          <w:sz w:val="27"/>
          <w:szCs w:val="27"/>
        </w:rPr>
        <w:t> which is used to store the recursion stack.</w:t>
      </w:r>
    </w:p>
    <w:p w:rsidR="00D2783A" w:rsidRPr="00D2783A" w:rsidRDefault="00D2783A" w:rsidP="00D2783A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D2783A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Top-down Dynamic Programming with Memoization </w:t>
      </w:r>
      <w:hyperlink r:id="rId23" w:anchor="top-down-dynamic-programming-with-memoization" w:history="1">
        <w:r w:rsidRPr="00D2783A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We can memoize both functions </w:t>
      </w:r>
      <w:r w:rsidRPr="00D2783A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findMPPCutsRecursive()</w:t>
      </w:r>
      <w:r w:rsidRPr="00D2783A">
        <w:rPr>
          <w:rFonts w:ascii="Georgia" w:eastAsia="Times New Roman" w:hAnsi="Georgia" w:cs="Arial"/>
          <w:color w:val="3D3D4E"/>
          <w:sz w:val="27"/>
          <w:szCs w:val="27"/>
        </w:rPr>
        <w:t> and </w:t>
      </w:r>
      <w:r w:rsidRPr="00D2783A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isPalindrome()</w:t>
      </w:r>
      <w:r w:rsidRPr="00D2783A">
        <w:rPr>
          <w:rFonts w:ascii="Georgia" w:eastAsia="Times New Roman" w:hAnsi="Georgia" w:cs="Arial"/>
          <w:color w:val="3D3D4E"/>
          <w:sz w:val="27"/>
          <w:szCs w:val="27"/>
        </w:rPr>
        <w:t>. The two changing values in both these functions are the two indexes; therefore, we can store the results of all the subproblems in a two-dimensional array. (alternatively, we can use a hash-table).</w:t>
      </w:r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Here is the code:</w:t>
      </w:r>
    </w:p>
    <w:p w:rsidR="00D2783A" w:rsidRPr="00D2783A" w:rsidRDefault="00D2783A" w:rsidP="00D2783A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4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D2783A" w:rsidRPr="00D2783A" w:rsidRDefault="00D2783A" w:rsidP="00D2783A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5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D2783A" w:rsidRPr="00D2783A" w:rsidRDefault="00D2783A" w:rsidP="00D2783A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6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D2783A" w:rsidRPr="00D2783A" w:rsidRDefault="00D2783A" w:rsidP="00D2783A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7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8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9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0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1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2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3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4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5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6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7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8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9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0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1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2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3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4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5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6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7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8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9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50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51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52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53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54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55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art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end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private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boolean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Boolean dp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][]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ring 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y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dp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y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null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dp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y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=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tru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i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j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y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whil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i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j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!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--)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  dp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y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=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fals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break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D2783A">
        <w:rPr>
          <w:rFonts w:ascii="Consolas" w:eastAsia="Times New Roman" w:hAnsi="Consolas" w:cs="Segoe UI"/>
          <w:color w:val="608B4E"/>
          <w:sz w:val="21"/>
          <w:szCs w:val="21"/>
        </w:rPr>
        <w:t>// use memoization to find if the remaining string is a palindrome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i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j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&amp;&amp;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dp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!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null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  dp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y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dp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break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dp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y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arg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MPP mpp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abdbca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cdpdd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pqr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pp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D2783A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42" type="#_x0000_t75" style="width:145pt;height:59pt" o:ole="">
            <v:imagedata r:id="rId19" o:title=""/>
          </v:shape>
          <w:control r:id="rId28" w:name="DefaultOcxName2" w:shapeid="_x0000_i1042"/>
        </w:object>
      </w:r>
    </w:p>
    <w:p w:rsidR="00D2783A" w:rsidRPr="00D2783A" w:rsidRDefault="00D2783A" w:rsidP="00D2783A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D2783A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41" type="#_x0000_t75" style="width:1in;height:18pt" o:ole="">
            <v:imagedata r:id="rId21" o:title=""/>
          </v:shape>
          <w:control r:id="rId29" w:name="DefaultOcxName3" w:shapeid="_x0000_i1041"/>
        </w:object>
      </w:r>
    </w:p>
    <w:p w:rsidR="00D2783A" w:rsidRPr="00D2783A" w:rsidRDefault="00D2783A" w:rsidP="00D2783A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2783A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D2783A" w:rsidRPr="00D2783A" w:rsidRDefault="00D2783A" w:rsidP="00D2783A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2783A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D2783A" w:rsidRPr="00D2783A" w:rsidRDefault="00D2783A" w:rsidP="00D2783A">
      <w:pPr>
        <w:shd w:val="clear" w:color="auto" w:fill="FFFFFF"/>
        <w:spacing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D2783A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Bottom-up Dynamic Programming </w:t>
      </w:r>
      <w:hyperlink r:id="rId30" w:anchor="bottom-up-dynamic-programming" w:history="1">
        <w:r w:rsidRPr="00D2783A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The above solution tells us that we need to build two tables, one for the </w:t>
      </w:r>
      <w:r w:rsidRPr="00D2783A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isPalindrome()</w:t>
      </w:r>
      <w:r w:rsidRPr="00D2783A">
        <w:rPr>
          <w:rFonts w:ascii="Georgia" w:eastAsia="Times New Roman" w:hAnsi="Georgia" w:cs="Arial"/>
          <w:color w:val="3D3D4E"/>
          <w:sz w:val="27"/>
          <w:szCs w:val="27"/>
        </w:rPr>
        <w:t> and one for finding the minimum cuts needed.</w:t>
      </w:r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If you remember, we built a table in the </w:t>
      </w:r>
      <w:hyperlink r:id="rId31" w:tgtFrame="_blank" w:history="1">
        <w:r w:rsidRPr="00D2783A">
          <w:rPr>
            <w:rFonts w:ascii="Georgia" w:eastAsia="Times New Roman" w:hAnsi="Georgia" w:cs="Arial"/>
            <w:color w:val="5553FF"/>
            <w:sz w:val="27"/>
            <w:szCs w:val="27"/>
            <w:u w:val="single"/>
          </w:rPr>
          <w:t>Longest Palindromic Substring</w:t>
        </w:r>
      </w:hyperlink>
      <w:r w:rsidRPr="00D2783A">
        <w:rPr>
          <w:rFonts w:ascii="Georgia" w:eastAsia="Times New Roman" w:hAnsi="Georgia" w:cs="Arial"/>
          <w:color w:val="3D3D4E"/>
          <w:sz w:val="27"/>
          <w:szCs w:val="27"/>
        </w:rPr>
        <w:t> (LPS) chapter that can tell us what substrings (of the input string) are palindrome. We will use the same approach here to build the table required for </w:t>
      </w:r>
      <w:r w:rsidRPr="00D2783A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isPalindrome()</w:t>
      </w:r>
      <w:r w:rsidRPr="00D2783A">
        <w:rPr>
          <w:rFonts w:ascii="Georgia" w:eastAsia="Times New Roman" w:hAnsi="Georgia" w:cs="Arial"/>
          <w:color w:val="3D3D4E"/>
          <w:sz w:val="27"/>
          <w:szCs w:val="27"/>
        </w:rPr>
        <w:t>. For example, here is the final output from LPS for “cddpd”. From this table we can clearly see that the </w:t>
      </w:r>
      <w:r w:rsidRPr="00D2783A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substring(2,4) =&gt; 'dpd'</w:t>
      </w:r>
      <w:r w:rsidRPr="00D2783A">
        <w:rPr>
          <w:rFonts w:ascii="Georgia" w:eastAsia="Times New Roman" w:hAnsi="Georgia" w:cs="Arial"/>
          <w:color w:val="3D3D4E"/>
          <w:sz w:val="27"/>
          <w:szCs w:val="27"/>
        </w:rPr>
        <w:t> is a palindrome:</w:t>
      </w:r>
    </w:p>
    <w:p w:rsidR="00D2783A" w:rsidRPr="00D2783A" w:rsidRDefault="00D2783A" w:rsidP="00D2783A">
      <w:pPr>
        <w:shd w:val="clear" w:color="auto" w:fill="FFFFFF"/>
        <w:spacing w:line="240" w:lineRule="auto"/>
        <w:jc w:val="center"/>
        <w:rPr>
          <w:rFonts w:ascii="Arial" w:eastAsia="Times New Roman" w:hAnsi="Arial" w:cs="Arial"/>
          <w:color w:val="000000"/>
          <w:sz w:val="21"/>
          <w:szCs w:val="21"/>
        </w:rPr>
      </w:pPr>
      <w:r w:rsidRPr="00D2783A">
        <w:rPr>
          <w:rFonts w:ascii="Arial" w:eastAsia="Times New Roman" w:hAnsi="Arial" w:cs="Arial"/>
          <w:noProof/>
          <w:color w:val="000000"/>
          <w:sz w:val="21"/>
          <w:szCs w:val="21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" name="Rectangle 1" descr="widge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A965E71" id="Rectangle 1" o:spid="_x0000_s1026" alt="widget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" filled="f" stroked="f">
                <o:lock v:ext="edit" aspectratio="t"/>
                <w10:anchorlock/>
              </v:rect>
            </w:pict>
          </mc:Fallback>
        </mc:AlternateContent>
      </w:r>
    </w:p>
    <w:p w:rsidR="00D2783A" w:rsidRPr="00D2783A" w:rsidRDefault="00D2783A" w:rsidP="00D2783A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To build the second table for finding the minimum cuts, we can iterate through the first table built for </w:t>
      </w:r>
      <w:r w:rsidRPr="00D2783A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isPalindrome()</w:t>
      </w:r>
      <w:r w:rsidRPr="00D2783A">
        <w:rPr>
          <w:rFonts w:ascii="Georgia" w:eastAsia="Times New Roman" w:hAnsi="Georgia" w:cs="Arial"/>
          <w:color w:val="3D3D4E"/>
          <w:sz w:val="27"/>
          <w:szCs w:val="27"/>
        </w:rPr>
        <w:t>. At any step, if we get a palindrome, we can cut the string there. Which means minimum cuts will be one plus the cuts needed for the remaining string.</w:t>
      </w:r>
    </w:p>
    <w:p w:rsidR="00D2783A" w:rsidRPr="00D2783A" w:rsidRDefault="00D2783A" w:rsidP="00D2783A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Here is the code for the bottom-up approach:</w:t>
      </w:r>
    </w:p>
    <w:p w:rsidR="00D2783A" w:rsidRPr="00D2783A" w:rsidRDefault="00D2783A" w:rsidP="00D2783A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2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D2783A" w:rsidRPr="00D2783A" w:rsidRDefault="00D2783A" w:rsidP="00D2783A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3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D2783A" w:rsidRPr="00D2783A" w:rsidRDefault="00D2783A" w:rsidP="00D2783A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4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D2783A" w:rsidRPr="00D2783A" w:rsidRDefault="00D2783A" w:rsidP="00D2783A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5" w:history="1">
        <w:r w:rsidRPr="00D2783A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8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29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0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1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2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3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4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5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6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7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8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39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0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1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2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3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4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5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6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7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8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49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2783A">
        <w:rPr>
          <w:rFonts w:ascii="Consolas" w:eastAsia="Times New Roman" w:hAnsi="Consolas" w:cs="Segoe UI"/>
          <w:color w:val="858585"/>
          <w:sz w:val="21"/>
          <w:szCs w:val="21"/>
        </w:rPr>
        <w:t>50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608B4E"/>
          <w:sz w:val="21"/>
          <w:szCs w:val="21"/>
        </w:rPr>
        <w:t>// now lets populate the second table, every index in 'cuts' stores the minimum cuts needed 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608B4E"/>
          <w:sz w:val="21"/>
          <w:szCs w:val="21"/>
        </w:rPr>
        <w:t>// for the substring from that index till the end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cuts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)]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artIndex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artIndex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&gt;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art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--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inCuts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);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608B4E"/>
          <w:sz w:val="21"/>
          <w:szCs w:val="21"/>
        </w:rPr>
        <w:t>// maximum cuts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endIndex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endIndex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&gt;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art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end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--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isPalindrome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art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end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  </w:t>
      </w:r>
      <w:r w:rsidRPr="00D2783A">
        <w:rPr>
          <w:rFonts w:ascii="Consolas" w:eastAsia="Times New Roman" w:hAnsi="Consolas" w:cs="Segoe UI"/>
          <w:color w:val="608B4E"/>
          <w:sz w:val="21"/>
          <w:szCs w:val="21"/>
        </w:rPr>
        <w:t>// we can cut here as we got a palindrome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  </w:t>
      </w:r>
      <w:r w:rsidRPr="00D2783A">
        <w:rPr>
          <w:rFonts w:ascii="Consolas" w:eastAsia="Times New Roman" w:hAnsi="Consolas" w:cs="Segoe UI"/>
          <w:color w:val="608B4E"/>
          <w:sz w:val="21"/>
          <w:szCs w:val="21"/>
        </w:rPr>
        <w:t>// also we dont need any cut if the whole substring is a palindrome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  minCuts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endIndex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s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?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: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ath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i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in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endIndex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  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artIndex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in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2783A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arg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MPP mpp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2783A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abdbca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cdpdd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pqr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pp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mpp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findMPPCuts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2783A">
        <w:rPr>
          <w:rFonts w:ascii="Consolas" w:eastAsia="Times New Roman" w:hAnsi="Consolas" w:cs="Segoe UI"/>
          <w:color w:val="CE9178"/>
          <w:sz w:val="21"/>
          <w:szCs w:val="21"/>
        </w:rPr>
        <w:t>"madam"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2783A" w:rsidRPr="00D2783A" w:rsidRDefault="00D2783A" w:rsidP="00D2783A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2783A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2783A" w:rsidRPr="00D2783A" w:rsidRDefault="00D2783A" w:rsidP="00D2783A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D2783A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40" type="#_x0000_t75" style="width:145pt;height:59pt" o:ole="">
            <v:imagedata r:id="rId19" o:title=""/>
          </v:shape>
          <w:control r:id="rId36" w:name="DefaultOcxName4" w:shapeid="_x0000_i1040"/>
        </w:object>
      </w:r>
    </w:p>
    <w:p w:rsidR="00D2783A" w:rsidRPr="00D2783A" w:rsidRDefault="00D2783A" w:rsidP="00D2783A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D2783A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39" type="#_x0000_t75" style="width:1in;height:18pt" o:ole="">
            <v:imagedata r:id="rId21" o:title=""/>
          </v:shape>
          <w:control r:id="rId37" w:name="DefaultOcxName5" w:shapeid="_x0000_i1039"/>
        </w:object>
      </w:r>
    </w:p>
    <w:p w:rsidR="00D2783A" w:rsidRPr="00D2783A" w:rsidRDefault="00D2783A" w:rsidP="00D2783A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2783A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D2783A" w:rsidRPr="00D2783A" w:rsidRDefault="00D2783A" w:rsidP="00D2783A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2783A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D2783A" w:rsidRPr="00D2783A" w:rsidRDefault="00D2783A" w:rsidP="00D2783A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2783A">
        <w:rPr>
          <w:rFonts w:ascii="Georgia" w:eastAsia="Times New Roman" w:hAnsi="Georgia" w:cs="Arial"/>
          <w:color w:val="3D3D4E"/>
          <w:sz w:val="27"/>
          <w:szCs w:val="27"/>
        </w:rPr>
        <w:t>The time and space complexity of the above algorithm is </w:t>
      </w:r>
      <w:r w:rsidRPr="00D2783A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n^2)</w:t>
      </w:r>
      <w:r w:rsidRPr="00D2783A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D2783A">
        <w:rPr>
          <w:rFonts w:ascii="KaTeX_Main" w:eastAsia="Times New Roman" w:hAnsi="KaTeX_Main" w:cs="Arial"/>
          <w:color w:val="3D3D4E"/>
          <w:sz w:val="33"/>
          <w:szCs w:val="33"/>
        </w:rPr>
        <w:t>(</w:t>
      </w:r>
      <w:r w:rsidRPr="00D2783A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n</w:t>
      </w:r>
      <w:r w:rsidRPr="00D2783A">
        <w:rPr>
          <w:rFonts w:ascii="KaTeX_Main" w:eastAsia="Times New Roman" w:hAnsi="KaTeX_Main" w:cs="Arial"/>
          <w:color w:val="3D3D4E"/>
          <w:sz w:val="2"/>
          <w:szCs w:val="2"/>
        </w:rPr>
        <w:t>​</w:t>
      </w:r>
      <w:r w:rsidRPr="00D2783A">
        <w:rPr>
          <w:rFonts w:ascii="KaTeX_Main" w:eastAsia="Times New Roman" w:hAnsi="KaTeX_Main" w:cs="Arial"/>
          <w:color w:val="3D3D4E"/>
          <w:sz w:val="23"/>
          <w:szCs w:val="23"/>
        </w:rPr>
        <w:t>2</w:t>
      </w:r>
      <w:r w:rsidRPr="00D2783A">
        <w:rPr>
          <w:rFonts w:ascii="KaTeX_Main" w:eastAsia="Times New Roman" w:hAnsi="KaTeX_Main" w:cs="Arial"/>
          <w:color w:val="3D3D4E"/>
          <w:sz w:val="2"/>
          <w:szCs w:val="2"/>
        </w:rPr>
        <w:t>​</w:t>
      </w:r>
      <w:r w:rsidRPr="00D2783A">
        <w:rPr>
          <w:rFonts w:ascii="KaTeX_Main" w:eastAsia="Times New Roman" w:hAnsi="KaTeX_Main" w:cs="Arial"/>
          <w:color w:val="3D3D4E"/>
          <w:sz w:val="33"/>
          <w:szCs w:val="33"/>
        </w:rPr>
        <w:t>​)</w:t>
      </w:r>
      <w:r w:rsidRPr="00D2783A">
        <w:rPr>
          <w:rFonts w:ascii="Georgia" w:eastAsia="Times New Roman" w:hAnsi="Georgia" w:cs="Arial"/>
          <w:color w:val="3D3D4E"/>
          <w:sz w:val="27"/>
          <w:szCs w:val="27"/>
        </w:rPr>
        <w:t>, where ‘n’ is the length of the input string.</w:t>
      </w:r>
    </w:p>
    <w:p w:rsidR="00D2783A" w:rsidRPr="00D2783A" w:rsidRDefault="00D2783A" w:rsidP="00D2783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8F8F99"/>
          <w:sz w:val="21"/>
          <w:szCs w:val="21"/>
        </w:rPr>
      </w:pPr>
      <w:r w:rsidRPr="00D2783A">
        <w:rPr>
          <w:rFonts w:ascii="Nunito Sans" w:eastAsia="Times New Roman" w:hAnsi="Nunito Sans" w:cs="Arial"/>
          <w:b/>
          <w:bCs/>
          <w:caps/>
          <w:color w:val="8F8F99"/>
          <w:spacing w:val="5"/>
          <w:sz w:val="21"/>
          <w:szCs w:val="21"/>
        </w:rPr>
        <w:t>MARK AS COMPLETED</w:t>
      </w:r>
    </w:p>
    <w:p w:rsidR="00D2783A" w:rsidRPr="00D2783A" w:rsidRDefault="00D2783A" w:rsidP="00D2783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38" w:history="1">
        <w:r w:rsidRPr="00D2783A">
          <w:rPr>
            <w:rFonts w:ascii="Nunito Sans" w:eastAsia="Times New Roman" w:hAnsi="Nunito Sans" w:cs="Arial"/>
            <w:b/>
            <w:bCs/>
            <w:color w:val="8F8F99"/>
            <w:spacing w:val="8"/>
            <w:sz w:val="21"/>
            <w:szCs w:val="21"/>
            <w:bdr w:val="single" w:sz="6" w:space="8" w:color="8F8F99" w:frame="1"/>
            <w:shd w:val="clear" w:color="auto" w:fill="FFFFFF"/>
          </w:rPr>
          <w:t>←    Back</w:t>
        </w:r>
      </w:hyperlink>
    </w:p>
    <w:p w:rsidR="00D2783A" w:rsidRPr="00D2783A" w:rsidRDefault="00D2783A" w:rsidP="00D2783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6B6A78"/>
          <w:sz w:val="21"/>
          <w:szCs w:val="21"/>
        </w:rPr>
      </w:pPr>
      <w:r w:rsidRPr="00D2783A">
        <w:rPr>
          <w:rFonts w:ascii="Arial" w:eastAsia="Times New Roman" w:hAnsi="Arial" w:cs="Arial"/>
          <w:color w:val="6B6A78"/>
          <w:sz w:val="21"/>
          <w:szCs w:val="21"/>
        </w:rPr>
        <w:t>Minimum Deletions in a String to make it a Palindrome</w:t>
      </w:r>
    </w:p>
    <w:p w:rsidR="00D2783A" w:rsidRPr="00D2783A" w:rsidRDefault="00D2783A" w:rsidP="00D2783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39" w:history="1">
        <w:r w:rsidRPr="00D2783A">
          <w:rPr>
            <w:rFonts w:ascii="Nunito Sans" w:eastAsia="Times New Roman" w:hAnsi="Nunito Sans" w:cs="Arial"/>
            <w:b/>
            <w:bCs/>
            <w:color w:val="FFFFFF"/>
            <w:spacing w:val="8"/>
            <w:sz w:val="21"/>
            <w:szCs w:val="21"/>
            <w:bdr w:val="single" w:sz="6" w:space="12" w:color="208705" w:frame="1"/>
            <w:shd w:val="clear" w:color="auto" w:fill="208705"/>
          </w:rPr>
          <w:t>Next    →</w:t>
        </w:r>
      </w:hyperlink>
    </w:p>
    <w:p w:rsidR="00D2783A" w:rsidRPr="00D2783A" w:rsidRDefault="00D2783A" w:rsidP="00D2783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6B6A78"/>
          <w:sz w:val="21"/>
          <w:szCs w:val="21"/>
        </w:rPr>
      </w:pPr>
      <w:r w:rsidRPr="00D2783A">
        <w:rPr>
          <w:rFonts w:ascii="Arial" w:eastAsia="Times New Roman" w:hAnsi="Arial" w:cs="Arial"/>
          <w:color w:val="6B6A78"/>
          <w:sz w:val="21"/>
          <w:szCs w:val="21"/>
        </w:rPr>
        <w:t>Longest Common Substring</w:t>
      </w:r>
    </w:p>
    <w:p w:rsidR="00D2783A" w:rsidRPr="00D2783A" w:rsidRDefault="00D2783A" w:rsidP="00D2783A">
      <w:pPr>
        <w:shd w:val="clear" w:color="auto" w:fill="FFFFFF"/>
        <w:spacing w:after="0"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  <w:r w:rsidRPr="00D2783A">
        <w:rPr>
          <w:rFonts w:ascii="Nunito Sans" w:eastAsia="Times New Roman" w:hAnsi="Nunito Sans" w:cs="Arial"/>
          <w:color w:val="000000"/>
          <w:spacing w:val="2"/>
          <w:sz w:val="21"/>
          <w:szCs w:val="21"/>
        </w:rPr>
        <w:t>Stuck? Get help on   </w:t>
      </w:r>
    </w:p>
    <w:p w:rsidR="00D2783A" w:rsidRPr="00D2783A" w:rsidRDefault="00D2783A" w:rsidP="00D2783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40" w:tgtFrame="_blank" w:history="1">
        <w:r w:rsidRPr="00D2783A">
          <w:rPr>
            <w:rFonts w:ascii="Nunito Sans" w:eastAsia="Times New Roman" w:hAnsi="Nunito Sans" w:cs="Arial"/>
            <w:b/>
            <w:bCs/>
            <w:caps/>
            <w:color w:val="FFFFFF"/>
            <w:spacing w:val="38"/>
            <w:sz w:val="21"/>
            <w:szCs w:val="21"/>
            <w:bdr w:val="single" w:sz="6" w:space="2" w:color="auto" w:frame="1"/>
            <w:shd w:val="clear" w:color="auto" w:fill="5553FF"/>
          </w:rPr>
          <w:t>DISCUSS</w:t>
        </w:r>
      </w:hyperlink>
    </w:p>
    <w:p w:rsidR="00D2783A" w:rsidRPr="00D2783A" w:rsidRDefault="00D2783A" w:rsidP="00D2783A">
      <w:pPr>
        <w:shd w:val="clear" w:color="auto" w:fill="FFFFFF"/>
        <w:spacing w:after="0"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  <w:r w:rsidRPr="00D2783A">
        <w:rPr>
          <w:rFonts w:ascii="Nunito Sans" w:eastAsia="Times New Roman" w:hAnsi="Nunito Sans" w:cs="Arial"/>
          <w:color w:val="000000"/>
          <w:spacing w:val="2"/>
          <w:sz w:val="21"/>
          <w:szCs w:val="21"/>
        </w:rPr>
        <w:t>Send feedback</w:t>
      </w:r>
    </w:p>
    <w:p w:rsidR="00D2783A" w:rsidRPr="00D2783A" w:rsidRDefault="00D2783A" w:rsidP="00D2783A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2783A">
        <w:rPr>
          <w:rFonts w:ascii="Arial" w:eastAsia="Times New Roman" w:hAnsi="Arial" w:cs="Arial"/>
          <w:color w:val="000000"/>
          <w:sz w:val="21"/>
          <w:szCs w:val="21"/>
        </w:rPr>
        <w:t>18 Recommendations</w:t>
      </w:r>
    </w:p>
    <w:p w:rsidR="00914267" w:rsidRDefault="00914267">
      <w:bookmarkStart w:id="0" w:name="_GoBack"/>
      <w:bookmarkEnd w:id="0"/>
    </w:p>
    <w:sectPr w:rsidR="009142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783A" w:rsidRDefault="00D2783A" w:rsidP="00D2783A">
      <w:pPr>
        <w:spacing w:after="0" w:line="240" w:lineRule="auto"/>
      </w:pPr>
      <w:r>
        <w:separator/>
      </w:r>
    </w:p>
  </w:endnote>
  <w:endnote w:type="continuationSeparator" w:id="0">
    <w:p w:rsidR="00D2783A" w:rsidRDefault="00D2783A" w:rsidP="00D27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TeX_Main">
    <w:altName w:val="Times New Roman"/>
    <w:panose1 w:val="00000000000000000000"/>
    <w:charset w:val="00"/>
    <w:family w:val="roman"/>
    <w:notTrueType/>
    <w:pitch w:val="default"/>
  </w:font>
  <w:font w:name="KaTeX_Math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783A" w:rsidRDefault="00D2783A" w:rsidP="00D2783A">
      <w:pPr>
        <w:spacing w:after="0" w:line="240" w:lineRule="auto"/>
      </w:pPr>
      <w:r>
        <w:separator/>
      </w:r>
    </w:p>
  </w:footnote>
  <w:footnote w:type="continuationSeparator" w:id="0">
    <w:p w:rsidR="00D2783A" w:rsidRDefault="00D2783A" w:rsidP="00D278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D47F95"/>
    <w:multiLevelType w:val="multilevel"/>
    <w:tmpl w:val="975C1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4469F8"/>
    <w:multiLevelType w:val="multilevel"/>
    <w:tmpl w:val="5C1E4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93158A"/>
    <w:multiLevelType w:val="multilevel"/>
    <w:tmpl w:val="06E4A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38E6F3B"/>
    <w:multiLevelType w:val="multilevel"/>
    <w:tmpl w:val="0F4C5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jEyNTQ1NzY2NDZW0lEKTi0uzszPAykwrAUAS0ri3iwAAAA="/>
  </w:docVars>
  <w:rsids>
    <w:rsidRoot w:val="00A21B45"/>
    <w:rsid w:val="00914267"/>
    <w:rsid w:val="00A21B45"/>
    <w:rsid w:val="00D2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DE80ECF-4797-4FF5-9B51-F428464BB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783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278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783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2783A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msonormal0">
    <w:name w:val="msonormal"/>
    <w:basedOn w:val="Normal"/>
    <w:rsid w:val="00D27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uitypography-root">
    <w:name w:val="muitypography-root"/>
    <w:basedOn w:val="Normal"/>
    <w:rsid w:val="00D27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uitypography-root1">
    <w:name w:val="muitypography-root1"/>
    <w:basedOn w:val="DefaultParagraphFont"/>
    <w:rsid w:val="00D2783A"/>
  </w:style>
  <w:style w:type="character" w:styleId="Hyperlink">
    <w:name w:val="Hyperlink"/>
    <w:basedOn w:val="DefaultParagraphFont"/>
    <w:uiPriority w:val="99"/>
    <w:semiHidden/>
    <w:unhideWhenUsed/>
    <w:rsid w:val="00D2783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783A"/>
    <w:rPr>
      <w:color w:val="800080"/>
      <w:u w:val="single"/>
    </w:rPr>
  </w:style>
  <w:style w:type="character" w:customStyle="1" w:styleId="anchor-link">
    <w:name w:val="anchor-link"/>
    <w:basedOn w:val="DefaultParagraphFont"/>
    <w:rsid w:val="00D2783A"/>
  </w:style>
  <w:style w:type="paragraph" w:styleId="NormalWeb">
    <w:name w:val="Normal (Web)"/>
    <w:basedOn w:val="Normal"/>
    <w:uiPriority w:val="99"/>
    <w:semiHidden/>
    <w:unhideWhenUsed/>
    <w:rsid w:val="00D27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2783A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78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783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2783A"/>
    <w:rPr>
      <w:rFonts w:ascii="Courier New" w:eastAsia="Times New Roman" w:hAnsi="Courier New" w:cs="Courier New"/>
      <w:sz w:val="20"/>
      <w:szCs w:val="20"/>
    </w:rPr>
  </w:style>
  <w:style w:type="character" w:customStyle="1" w:styleId="mtk22">
    <w:name w:val="mtk22"/>
    <w:basedOn w:val="DefaultParagraphFont"/>
    <w:rsid w:val="00D2783A"/>
  </w:style>
  <w:style w:type="character" w:customStyle="1" w:styleId="mtk9">
    <w:name w:val="mtk9"/>
    <w:basedOn w:val="DefaultParagraphFont"/>
    <w:rsid w:val="00D2783A"/>
  </w:style>
  <w:style w:type="character" w:customStyle="1" w:styleId="mtk1">
    <w:name w:val="mtk1"/>
    <w:basedOn w:val="DefaultParagraphFont"/>
    <w:rsid w:val="00D2783A"/>
  </w:style>
  <w:style w:type="character" w:customStyle="1" w:styleId="mtk5">
    <w:name w:val="mtk5"/>
    <w:basedOn w:val="DefaultParagraphFont"/>
    <w:rsid w:val="00D2783A"/>
  </w:style>
  <w:style w:type="character" w:customStyle="1" w:styleId="mtk6">
    <w:name w:val="mtk6"/>
    <w:basedOn w:val="DefaultParagraphFont"/>
    <w:rsid w:val="00D2783A"/>
  </w:style>
  <w:style w:type="character" w:customStyle="1" w:styleId="mtk8">
    <w:name w:val="mtk8"/>
    <w:basedOn w:val="DefaultParagraphFont"/>
    <w:rsid w:val="00D2783A"/>
  </w:style>
  <w:style w:type="character" w:customStyle="1" w:styleId="desktop-only">
    <w:name w:val="desktop-only"/>
    <w:basedOn w:val="DefaultParagraphFont"/>
    <w:rsid w:val="00D2783A"/>
  </w:style>
  <w:style w:type="character" w:customStyle="1" w:styleId="stylestabtitle-sc-16qi5c6-14">
    <w:name w:val="styles__tabtitle-sc-16qi5c6-14"/>
    <w:basedOn w:val="DefaultParagraphFont"/>
    <w:rsid w:val="00D2783A"/>
  </w:style>
  <w:style w:type="character" w:customStyle="1" w:styleId="mtk7">
    <w:name w:val="mtk7"/>
    <w:basedOn w:val="DefaultParagraphFont"/>
    <w:rsid w:val="00D2783A"/>
  </w:style>
  <w:style w:type="character" w:customStyle="1" w:styleId="stylescodedownloader-sc-16qi5c6-28">
    <w:name w:val="styles__codedownloader-sc-16qi5c6-28"/>
    <w:basedOn w:val="DefaultParagraphFont"/>
    <w:rsid w:val="00D2783A"/>
  </w:style>
  <w:style w:type="character" w:customStyle="1" w:styleId="katex">
    <w:name w:val="katex"/>
    <w:basedOn w:val="DefaultParagraphFont"/>
    <w:rsid w:val="00D2783A"/>
  </w:style>
  <w:style w:type="character" w:customStyle="1" w:styleId="katex-mathml">
    <w:name w:val="katex-mathml"/>
    <w:basedOn w:val="DefaultParagraphFont"/>
    <w:rsid w:val="00D2783A"/>
  </w:style>
  <w:style w:type="character" w:customStyle="1" w:styleId="katex-html">
    <w:name w:val="katex-html"/>
    <w:basedOn w:val="DefaultParagraphFont"/>
    <w:rsid w:val="00D2783A"/>
  </w:style>
  <w:style w:type="character" w:customStyle="1" w:styleId="strut">
    <w:name w:val="strut"/>
    <w:basedOn w:val="DefaultParagraphFont"/>
    <w:rsid w:val="00D2783A"/>
  </w:style>
  <w:style w:type="character" w:customStyle="1" w:styleId="base">
    <w:name w:val="base"/>
    <w:basedOn w:val="DefaultParagraphFont"/>
    <w:rsid w:val="00D2783A"/>
  </w:style>
  <w:style w:type="character" w:customStyle="1" w:styleId="mord">
    <w:name w:val="mord"/>
    <w:basedOn w:val="DefaultParagraphFont"/>
    <w:rsid w:val="00D2783A"/>
  </w:style>
  <w:style w:type="character" w:customStyle="1" w:styleId="mopen">
    <w:name w:val="mopen"/>
    <w:basedOn w:val="DefaultParagraphFont"/>
    <w:rsid w:val="00D2783A"/>
  </w:style>
  <w:style w:type="character" w:customStyle="1" w:styleId="vlist">
    <w:name w:val="vlist"/>
    <w:basedOn w:val="DefaultParagraphFont"/>
    <w:rsid w:val="00D2783A"/>
  </w:style>
  <w:style w:type="character" w:customStyle="1" w:styleId="fontsize-ensurer">
    <w:name w:val="fontsize-ensurer"/>
    <w:basedOn w:val="DefaultParagraphFont"/>
    <w:rsid w:val="00D2783A"/>
  </w:style>
  <w:style w:type="character" w:customStyle="1" w:styleId="reset-textstyle">
    <w:name w:val="reset-textstyle"/>
    <w:basedOn w:val="DefaultParagraphFont"/>
    <w:rsid w:val="00D2783A"/>
  </w:style>
  <w:style w:type="character" w:customStyle="1" w:styleId="baseline-fix">
    <w:name w:val="baseline-fix"/>
    <w:basedOn w:val="DefaultParagraphFont"/>
    <w:rsid w:val="00D2783A"/>
  </w:style>
  <w:style w:type="character" w:customStyle="1" w:styleId="mclose">
    <w:name w:val="mclose"/>
    <w:basedOn w:val="DefaultParagraphFont"/>
    <w:rsid w:val="00D2783A"/>
  </w:style>
  <w:style w:type="character" w:customStyle="1" w:styleId="styleslink-xkmgwv-1">
    <w:name w:val="styles__link-xkmgwv-1"/>
    <w:basedOn w:val="DefaultParagraphFont"/>
    <w:rsid w:val="00D2783A"/>
  </w:style>
  <w:style w:type="character" w:customStyle="1" w:styleId="b-some-with-icon">
    <w:name w:val="b-some-with-icon"/>
    <w:basedOn w:val="DefaultParagraphFont"/>
    <w:rsid w:val="00D278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3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6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78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67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451890">
                          <w:marLeft w:val="13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218658">
                              <w:marLeft w:val="0"/>
                              <w:marRight w:val="0"/>
                              <w:marTop w:val="9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6186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171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7500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3643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81900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5792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7438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5553631">
                                                              <w:marLeft w:val="45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82637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77593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90085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00328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0645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84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8454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608874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80756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895540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225"/>
                                                                                                  <w:marBottom w:val="15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41061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544747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98816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35494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25599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02444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3230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547651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50211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573533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84578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9784259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8520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384382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091860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96848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246193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968644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507495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790845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446113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3300750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911608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2848997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0083801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50709258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17650327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2098198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8213788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7911088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3865012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4457897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8179879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4754739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5615410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842871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3500049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372400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0290970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84809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2160538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5927679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3430926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6113782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691956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2620248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484083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5411458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004999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3284410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0069421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3835068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719631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1099466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5069324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6120537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09805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2130173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6412857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12049261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5716289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61810053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0369113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1011686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8471728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9107192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8046308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2443781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435910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7419063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3353025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3250486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2828696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1242256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9200182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5717328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8064008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6325820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1264183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9827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6704049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0093676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5314860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6344055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8387595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685865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4688538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1205892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0341288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6415035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9831815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696889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8306115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39809492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48532035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32290142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8999138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386008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5738046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7480390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2229055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270767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02264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81806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55818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655483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309120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68151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6526788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380686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9690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098992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91853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79517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60305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638314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20440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708666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070109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5673736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3098181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2145749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10903734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85133731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31120680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9755095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68042724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378242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6523854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0165041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6971150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49738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761249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6230366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410130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320827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4102711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2520496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89147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874829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2153505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7545693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2549850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6991483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9855107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7000553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6026693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2337950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9199909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6367617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218777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138940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8496731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2526943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5786021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949301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7042158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89026622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7228309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07388887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73027686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9352407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7554573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6034636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9368923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7959669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2233601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6899415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8129041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007094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4424013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739501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1765913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1296638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430101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8967500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1975664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3269292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4269157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4766647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4951636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648824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1248695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5344610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7728333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1563867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3007079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0863881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7830404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3780727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046271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8804550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55424282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21116549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780339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61332135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485161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47772050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2063967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94326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037554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87413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3815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778423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774240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20679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352803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2652082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6392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85854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998872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0008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1214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05182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835359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799229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450"/>
                                                                                                              <w:marBottom w:val="45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1680736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592617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695276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65972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2445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6300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954897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0722672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20460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41336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91451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0464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42321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864265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29969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991760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254432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80874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3190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3983646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7054926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81301230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5465949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6274971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1041178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3553786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35229475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90953610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317214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9105753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1144599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4757566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8217528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4256186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3471232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3386880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6831967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730428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4251132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409559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2992620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0137921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5745413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7376990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4821594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8543175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3104733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2001777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5115428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968791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4729219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564872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8218076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4161130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1619767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4268081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3309861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695022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75003703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9456199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684279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32921488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629349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4552312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2969897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447251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1555570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5507306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7134357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5174038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3005761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4583483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7696755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9508187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8080940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2411459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0801442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0665623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2354428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434004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4729598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3909212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1150997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506154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6072925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1315134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0096642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7600057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4748488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0129874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4139500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4969097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2627004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23620773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96457743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493240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0641702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556811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28800255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9033977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85731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914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03904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44866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273923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438535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53600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203207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628954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590203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6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7161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415312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64763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08980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5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8833955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818832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5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114084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75"/>
                                                                              <w:marBottom w:val="1200"/>
                                                                              <w:divBdr>
                                                                                <w:top w:val="single" w:sz="6" w:space="8" w:color="D2D2D6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9317810">
                                                                                  <w:marLeft w:val="60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24815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28995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50433780">
                                                                                          <w:marLeft w:val="0"/>
                                                                                          <w:marRight w:val="60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5228914">
                                                                                              <w:marLeft w:val="0"/>
                                                                                              <w:marRight w:val="30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4315122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44128488">
                                                                                                  <w:marLeft w:val="12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ve.io/courses/grokking-dynamic-programming-patterns-for-coding-interviews/gxxqrE2kKrY" TargetMode="External"/><Relationship Id="rId13" Type="http://schemas.openxmlformats.org/officeDocument/2006/relationships/hyperlink" Target="https://www.educative.io/collection/page/5668639101419520/5633779737559040/5748119283171328/" TargetMode="External"/><Relationship Id="rId18" Type="http://schemas.openxmlformats.org/officeDocument/2006/relationships/hyperlink" Target="https://www.educative.io/courses/grokking-dynamic-programming-patterns-for-coding-interviews/gxxqrE2kKrY" TargetMode="External"/><Relationship Id="rId26" Type="http://schemas.openxmlformats.org/officeDocument/2006/relationships/hyperlink" Target="https://www.educative.io/courses/grokking-dynamic-programming-patterns-for-coding-interviews/gxxqrE2kKrY" TargetMode="External"/><Relationship Id="rId39" Type="http://schemas.openxmlformats.org/officeDocument/2006/relationships/hyperlink" Target="https://www.educative.io/courses/grokking-dynamic-programming-patterns-for-coding-interviews/RMkk7NwE44R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2.wmf"/><Relationship Id="rId34" Type="http://schemas.openxmlformats.org/officeDocument/2006/relationships/hyperlink" Target="https://www.educative.io/courses/grokking-dynamic-programming-patterns-for-coding-interviews/gxxqrE2kKrY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www.educative.io/courses/grokking-dynamic-programming-patterns-for-coding-interviews/gxxqrE2kKrY" TargetMode="External"/><Relationship Id="rId12" Type="http://schemas.openxmlformats.org/officeDocument/2006/relationships/hyperlink" Target="https://www.educative.io/courses/grokking-dynamic-programming-patterns-for-coding-interviews/gxxqrE2kKrY" TargetMode="External"/><Relationship Id="rId17" Type="http://schemas.openxmlformats.org/officeDocument/2006/relationships/hyperlink" Target="https://www.educative.io/courses/grokking-dynamic-programming-patterns-for-coding-interviews/gxxqrE2kKrY" TargetMode="External"/><Relationship Id="rId25" Type="http://schemas.openxmlformats.org/officeDocument/2006/relationships/hyperlink" Target="https://www.educative.io/courses/grokking-dynamic-programming-patterns-for-coding-interviews/gxxqrE2kKrY" TargetMode="External"/><Relationship Id="rId33" Type="http://schemas.openxmlformats.org/officeDocument/2006/relationships/hyperlink" Target="https://www.educative.io/courses/grokking-dynamic-programming-patterns-for-coding-interviews/gxxqrE2kKrY" TargetMode="External"/><Relationship Id="rId38" Type="http://schemas.openxmlformats.org/officeDocument/2006/relationships/hyperlink" Target="https://www.educative.io/courses/grokking-dynamic-programming-patterns-for-coding-interviews/gkX4prBkRLj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ducative.io/courses/grokking-dynamic-programming-patterns-for-coding-interviews/gxxqrE2kKrY" TargetMode="External"/><Relationship Id="rId20" Type="http://schemas.openxmlformats.org/officeDocument/2006/relationships/control" Target="activeX/activeX1.xml"/><Relationship Id="rId29" Type="http://schemas.openxmlformats.org/officeDocument/2006/relationships/control" Target="activeX/activeX4.xm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ucative.io/courses/grokking-dynamic-programming-patterns-for-coding-interviews/gxxqrE2kKrY" TargetMode="External"/><Relationship Id="rId24" Type="http://schemas.openxmlformats.org/officeDocument/2006/relationships/hyperlink" Target="https://www.educative.io/courses/grokking-dynamic-programming-patterns-for-coding-interviews/gxxqrE2kKrY" TargetMode="External"/><Relationship Id="rId32" Type="http://schemas.openxmlformats.org/officeDocument/2006/relationships/hyperlink" Target="https://www.educative.io/courses/grokking-dynamic-programming-patterns-for-coding-interviews/gxxqrE2kKrY" TargetMode="External"/><Relationship Id="rId37" Type="http://schemas.openxmlformats.org/officeDocument/2006/relationships/control" Target="activeX/activeX6.xml"/><Relationship Id="rId40" Type="http://schemas.openxmlformats.org/officeDocument/2006/relationships/hyperlink" Target="https://discuss.educative.io/c/grokking-dynamic-programming-patterns-for-coding-interviews-design-gurus/pattern-3-palindromic-subsequence-palindromic-partitioni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educative.io/courses/grokking-dynamic-programming-patterns-for-coding-interviews/gxxqrE2kKrY" TargetMode="External"/><Relationship Id="rId23" Type="http://schemas.openxmlformats.org/officeDocument/2006/relationships/hyperlink" Target="https://www.educative.io/courses/grokking-dynamic-programming-patterns-for-coding-interviews/gxxqrE2kKrY" TargetMode="External"/><Relationship Id="rId28" Type="http://schemas.openxmlformats.org/officeDocument/2006/relationships/control" Target="activeX/activeX3.xml"/><Relationship Id="rId36" Type="http://schemas.openxmlformats.org/officeDocument/2006/relationships/control" Target="activeX/activeX5.xml"/><Relationship Id="rId10" Type="http://schemas.openxmlformats.org/officeDocument/2006/relationships/hyperlink" Target="https://www.educative.io/courses/grokking-dynamic-programming-patterns-for-coding-interviews/gxxqrE2kKrY" TargetMode="External"/><Relationship Id="rId19" Type="http://schemas.openxmlformats.org/officeDocument/2006/relationships/image" Target="media/image1.wmf"/><Relationship Id="rId31" Type="http://schemas.openxmlformats.org/officeDocument/2006/relationships/hyperlink" Target="https://www.educative.io/collection/page/5668639101419520/5633779737559040/5661601461960704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cative.io/courses/grokking-dynamic-programming-patterns-for-coding-interviews/gxxqrE2kKrY" TargetMode="External"/><Relationship Id="rId14" Type="http://schemas.openxmlformats.org/officeDocument/2006/relationships/hyperlink" Target="https://www.educative.io/collection/page/5668639101419520/5633779737559040/5661601461960704/" TargetMode="External"/><Relationship Id="rId22" Type="http://schemas.openxmlformats.org/officeDocument/2006/relationships/control" Target="activeX/activeX2.xml"/><Relationship Id="rId27" Type="http://schemas.openxmlformats.org/officeDocument/2006/relationships/hyperlink" Target="https://www.educative.io/courses/grokking-dynamic-programming-patterns-for-coding-interviews/gxxqrE2kKrY" TargetMode="External"/><Relationship Id="rId30" Type="http://schemas.openxmlformats.org/officeDocument/2006/relationships/hyperlink" Target="https://www.educative.io/courses/grokking-dynamic-programming-patterns-for-coding-interviews/gxxqrE2kKrY" TargetMode="External"/><Relationship Id="rId35" Type="http://schemas.openxmlformats.org/officeDocument/2006/relationships/hyperlink" Target="https://www.educative.io/courses/grokking-dynamic-programming-patterns-for-coding-interviews/gxxqrE2kKrY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83</Words>
  <Characters>8455</Characters>
  <Application>Microsoft Office Word</Application>
  <DocSecurity>0</DocSecurity>
  <Lines>70</Lines>
  <Paragraphs>19</Paragraphs>
  <ScaleCrop>false</ScaleCrop>
  <Company>Mindtree Ltd</Company>
  <LinksUpToDate>false</LinksUpToDate>
  <CharactersWithSpaces>9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2</cp:revision>
  <dcterms:created xsi:type="dcterms:W3CDTF">2020-06-08T21:10:00Z</dcterms:created>
  <dcterms:modified xsi:type="dcterms:W3CDTF">2020-06-08T21:11:00Z</dcterms:modified>
</cp:coreProperties>
</file>